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1D35E" w14:textId="2AF6B4E9" w:rsidR="002045A5" w:rsidRDefault="00BA04A3">
      <w:pPr>
        <w:rPr>
          <w:lang w:val="en-US"/>
        </w:rPr>
      </w:pPr>
      <w:r>
        <w:rPr>
          <w:lang w:val="en-US"/>
        </w:rPr>
        <w:t>UI/UX Advanced 2021/2022 Nils Meijer</w:t>
      </w:r>
    </w:p>
    <w:p w14:paraId="3EB4D182" w14:textId="5E576F0D" w:rsidR="00BA04A3" w:rsidRDefault="00BA04A3">
      <w:pPr>
        <w:rPr>
          <w:lang w:val="en-US"/>
        </w:rPr>
      </w:pPr>
      <w:r>
        <w:rPr>
          <w:lang w:val="en-US"/>
        </w:rPr>
        <w:t>Stylesheet</w:t>
      </w:r>
    </w:p>
    <w:p w14:paraId="605875EC" w14:textId="2A763A7A" w:rsidR="003B140E" w:rsidRDefault="00037F46">
      <w:pPr>
        <w:rPr>
          <w:lang w:val="en-US"/>
        </w:rPr>
      </w:pPr>
      <w:r>
        <w:rPr>
          <w:lang w:val="en-US"/>
        </w:rPr>
        <w:t xml:space="preserve">Application: </w:t>
      </w:r>
      <w:proofErr w:type="spellStart"/>
      <w:r w:rsidR="00900966">
        <w:rPr>
          <w:lang w:val="en-US"/>
        </w:rPr>
        <w:t>CMGTwitch</w:t>
      </w:r>
      <w:proofErr w:type="spellEnd"/>
    </w:p>
    <w:p w14:paraId="365A02D3" w14:textId="5E5583C8" w:rsidR="00286484" w:rsidRDefault="009D598F">
      <w:pPr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1357332" wp14:editId="6BAA62EA">
                <wp:simplePos x="0" y="0"/>
                <wp:positionH relativeFrom="column">
                  <wp:posOffset>-457200</wp:posOffset>
                </wp:positionH>
                <wp:positionV relativeFrom="paragraph">
                  <wp:posOffset>264404</wp:posOffset>
                </wp:positionV>
                <wp:extent cx="7764780" cy="4758055"/>
                <wp:effectExtent l="0" t="0" r="7620" b="4445"/>
                <wp:wrapTight wrapText="bothSides">
                  <wp:wrapPolygon edited="0">
                    <wp:start x="0" y="0"/>
                    <wp:lineTo x="0" y="21534"/>
                    <wp:lineTo x="21568" y="21534"/>
                    <wp:lineTo x="21568" y="0"/>
                    <wp:lineTo x="0" y="0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4780" cy="4758055"/>
                          <a:chOff x="0" y="0"/>
                          <a:chExt cx="7764780" cy="4758055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64780" cy="4758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Picture 7" descr="fire wood burning in fire pit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73012" y="162658"/>
                            <a:ext cx="3549015" cy="236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 descr="fire with black smoke during night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992" y="171450"/>
                            <a:ext cx="1901825" cy="2376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 descr="photo of fogs during nighttime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47546" y="171450"/>
                            <a:ext cx="1580515" cy="237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 descr="bonfire selective focus photography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0" y="2554166"/>
                            <a:ext cx="1579880" cy="2007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" name="Picture 18" descr="A picture containing text, mug, clip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418135" y="3134458"/>
                            <a:ext cx="2992755" cy="4095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94892" y="2611316"/>
                            <a:ext cx="4318635" cy="3943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0277" b="7798"/>
                          <a:stretch/>
                        </pic:blipFill>
                        <pic:spPr bwMode="auto">
                          <a:xfrm>
                            <a:off x="2066192" y="3679581"/>
                            <a:ext cx="5358765" cy="8807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4045791" id="Group 20" o:spid="_x0000_s1026" style="position:absolute;margin-left:-36pt;margin-top:20.8pt;width:611.4pt;height:374.65pt;z-index:251667456" coordsize="77647,4758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77647;height:47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">
                  <v:imagedata r:id="rId12" o:title=""/>
                </v:shape>
                <v:shape id="Picture 7" o:spid="_x0000_s1028" type="#_x0000_t75" alt="fire wood burning in fire pit" style="position:absolute;left:38730;top:1626;width:35490;height:236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">
                  <v:imagedata r:id="rId13" o:title="fire wood burning in fire pit"/>
                </v:shape>
                <v:shape id="Picture 5" o:spid="_x0000_s1029" type="#_x0000_t75" alt="fire with black smoke during night" style="position:absolute;left:4659;top:1714;width:19019;height:237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">
                  <v:imagedata r:id="rId14" o:title="fire with black smoke during night"/>
                </v:shape>
                <v:shape id="Picture 6" o:spid="_x0000_s1030" type="#_x0000_t75" alt="photo of fogs during nighttime" style="position:absolute;left:23475;top:1714;width:15805;height:237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">
                  <v:imagedata r:id="rId15" o:title="photo of fogs during nighttime"/>
                </v:shape>
                <v:shape id="Picture 8" o:spid="_x0000_s1031" type="#_x0000_t75" alt="bonfire selective focus photography" style="position:absolute;left:4572;top:25541;width:15798;height:20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">
                  <v:imagedata r:id="rId16" o:title="bonfire selective focus photography"/>
                </v:shape>
                <v:shape id="Picture 18" o:spid="_x0000_s1032" type="#_x0000_t75" alt="A picture containing text, mug, clipart&#10;&#10;Description automatically generated" style="position:absolute;left:44181;top:31344;width:29927;height:40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">
                  <v:imagedata r:id="rId17" o:title="A picture containing text, mug, clipart&#10;&#10;Description automatically generated"/>
                </v:shape>
                <v:shape id="Picture 1" o:spid="_x0000_s1033" type="#_x0000_t75" style="position:absolute;left:30948;top:26113;width:43187;height:39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">
                  <v:imagedata r:id="rId18" o:title=""/>
                </v:shape>
                <v:shape id="Picture 19" o:spid="_x0000_s1034" type="#_x0000_t75" style="position:absolute;left:20661;top:36795;width:53588;height:88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">
                  <v:imagedata r:id="rId19" o:title="" croptop="46057f" cropbottom="5110f"/>
                </v:shape>
                <w10:wrap type="tight"/>
              </v:group>
            </w:pict>
          </mc:Fallback>
        </mc:AlternateContent>
      </w:r>
    </w:p>
    <w:p w14:paraId="65667F0E" w14:textId="00B4D310" w:rsidR="00286484" w:rsidRDefault="00286484">
      <w:pPr>
        <w:rPr>
          <w:lang w:val="en-US"/>
        </w:rPr>
      </w:pPr>
    </w:p>
    <w:p w14:paraId="0D0D3074" w14:textId="14C17FEE" w:rsidR="00286484" w:rsidRDefault="00286484">
      <w:pPr>
        <w:rPr>
          <w:noProof/>
          <w:lang w:val="en-US"/>
        </w:rPr>
      </w:pPr>
    </w:p>
    <w:p w14:paraId="5E0F824A" w14:textId="1F83D9D9" w:rsidR="00E1629C" w:rsidRDefault="00E1629C">
      <w:pPr>
        <w:rPr>
          <w:noProof/>
          <w:lang w:val="en-US"/>
        </w:rPr>
      </w:pPr>
    </w:p>
    <w:p w14:paraId="044DA6B7" w14:textId="2D4551B5" w:rsidR="00E1629C" w:rsidRDefault="00E1629C">
      <w:pPr>
        <w:rPr>
          <w:noProof/>
          <w:lang w:val="en-US"/>
        </w:rPr>
      </w:pPr>
    </w:p>
    <w:p w14:paraId="50CC59E9" w14:textId="760510F4" w:rsidR="00FF3745" w:rsidRDefault="00FF3745">
      <w:pPr>
        <w:rPr>
          <w:noProof/>
          <w:lang w:val="en-US"/>
        </w:rPr>
      </w:pPr>
    </w:p>
    <w:p w14:paraId="7664FA87" w14:textId="5EBD31F7" w:rsidR="00647C95" w:rsidRPr="00BA04A3" w:rsidRDefault="00647C95">
      <w:pPr>
        <w:rPr>
          <w:lang w:val="en-US"/>
        </w:rPr>
      </w:pPr>
    </w:p>
    <w:sectPr w:rsidR="00647C95" w:rsidRPr="00BA04A3" w:rsidSect="00506D3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jA0MTYxtzQyMDRX0lEKTi0uzszPAykwqgUAFatq2ywAAAA="/>
  </w:docVars>
  <w:rsids>
    <w:rsidRoot w:val="0045667B"/>
    <w:rsid w:val="00037F46"/>
    <w:rsid w:val="00085FE4"/>
    <w:rsid w:val="00102140"/>
    <w:rsid w:val="001A626C"/>
    <w:rsid w:val="001D2E0A"/>
    <w:rsid w:val="00283D8B"/>
    <w:rsid w:val="00286484"/>
    <w:rsid w:val="002A3E5D"/>
    <w:rsid w:val="002B34F0"/>
    <w:rsid w:val="002B66F2"/>
    <w:rsid w:val="00316FFE"/>
    <w:rsid w:val="003B140E"/>
    <w:rsid w:val="0045667B"/>
    <w:rsid w:val="00506D3F"/>
    <w:rsid w:val="00647C95"/>
    <w:rsid w:val="00900966"/>
    <w:rsid w:val="00925476"/>
    <w:rsid w:val="00997DF0"/>
    <w:rsid w:val="009A25B2"/>
    <w:rsid w:val="009D598F"/>
    <w:rsid w:val="009E12C5"/>
    <w:rsid w:val="00A566BE"/>
    <w:rsid w:val="00AB26CD"/>
    <w:rsid w:val="00AD71FC"/>
    <w:rsid w:val="00B56FC6"/>
    <w:rsid w:val="00B8218B"/>
    <w:rsid w:val="00BA04A3"/>
    <w:rsid w:val="00C64F1F"/>
    <w:rsid w:val="00C67A09"/>
    <w:rsid w:val="00CD2843"/>
    <w:rsid w:val="00DE094C"/>
    <w:rsid w:val="00E13FFC"/>
    <w:rsid w:val="00E1629C"/>
    <w:rsid w:val="00E6279C"/>
    <w:rsid w:val="00E92A01"/>
    <w:rsid w:val="00F51B0F"/>
    <w:rsid w:val="00F664DF"/>
    <w:rsid w:val="00F94180"/>
    <w:rsid w:val="00FF3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9447B"/>
  <w15:chartTrackingRefBased/>
  <w15:docId w15:val="{E328FD9A-A566-450A-BFD2-FCE6727C5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Meijer</dc:creator>
  <cp:keywords/>
  <dc:description/>
  <cp:lastModifiedBy>Nils Meijer</cp:lastModifiedBy>
  <cp:revision>95</cp:revision>
  <dcterms:created xsi:type="dcterms:W3CDTF">2021-12-08T09:09:00Z</dcterms:created>
  <dcterms:modified xsi:type="dcterms:W3CDTF">2021-12-14T18:24:00Z</dcterms:modified>
</cp:coreProperties>
</file>